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F7337">
      <w:pPr>
        <w:pStyle w:val="Heading5"/>
        <w:rPr>
          <w:lang w:val="bg-BG"/>
        </w:rPr>
      </w:pPr>
      <w:r w:rsidRPr="00981E29">
        <w:t xml:space="preserve">Exercise: </w:t>
      </w:r>
      <w:r w:rsidRPr="00981E29">
        <w:rPr>
          <w:noProof/>
        </w:rPr>
        <w:t>Box Model</w:t>
      </w:r>
      <w:r w:rsidR="00A22460">
        <w:rPr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2A629441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10E4CA75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32F63">
        <w:rPr>
          <w:rFonts w:eastAsia="Times New Roman" w:cstheme="minorHAnsi"/>
          <w:b/>
          <w:bCs/>
          <w:color w:val="000000"/>
          <w:lang w:eastAsia="en-GB"/>
        </w:rPr>
        <w:tab/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7E15EE44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lastRenderedPageBreak/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222B0733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77BA3E40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4B7ACA7B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44038C1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57217A5C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ListParagraph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3F42C2B9" w14:textId="33A9E722" w:rsidR="00A22460" w:rsidRPr="00A22460" w:rsidRDefault="00A22460" w:rsidP="00A22460">
      <w:pPr>
        <w:pStyle w:val="ListParagraph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63A19" w14:textId="77777777" w:rsidR="003F0CFA" w:rsidRDefault="003F0CFA" w:rsidP="008068A2">
      <w:pPr>
        <w:spacing w:after="0" w:line="240" w:lineRule="auto"/>
      </w:pPr>
      <w:r>
        <w:separator/>
      </w:r>
    </w:p>
  </w:endnote>
  <w:endnote w:type="continuationSeparator" w:id="0">
    <w:p w14:paraId="585A8E36" w14:textId="77777777" w:rsidR="003F0CFA" w:rsidRDefault="003F0C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CF1B9" w14:textId="77777777" w:rsidR="003F0CFA" w:rsidRDefault="003F0CFA" w:rsidP="008068A2">
      <w:pPr>
        <w:spacing w:after="0" w:line="240" w:lineRule="auto"/>
      </w:pPr>
      <w:r>
        <w:separator/>
      </w:r>
    </w:p>
  </w:footnote>
  <w:footnote w:type="continuationSeparator" w:id="0">
    <w:p w14:paraId="470ABC5E" w14:textId="77777777" w:rsidR="003F0CFA" w:rsidRDefault="003F0C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0F788C"/>
    <w:rsid w:val="00103906"/>
    <w:rsid w:val="00105D98"/>
    <w:rsid w:val="001275B9"/>
    <w:rsid w:val="00142C75"/>
    <w:rsid w:val="0014435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CFA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F7337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4A7F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63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1</Pages>
  <Words>1187</Words>
  <Characters>676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rdanka Stefanova</cp:lastModifiedBy>
  <cp:revision>39</cp:revision>
  <cp:lastPrinted>2015-10-26T22:35:00Z</cp:lastPrinted>
  <dcterms:created xsi:type="dcterms:W3CDTF">2019-11-12T12:29:00Z</dcterms:created>
  <dcterms:modified xsi:type="dcterms:W3CDTF">2023-10-09T15:20:00Z</dcterms:modified>
  <cp:category>computer programming;programming;software development;software engineering</cp:category>
</cp:coreProperties>
</file>